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2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Q0DQQxCWcD7b8kGjsFRmjSRTPGn6D/3BcKHwYf+WcSjvgEosKtR9IYv/K5/v2GA2nj6lTZXPFQRAzVg5c0db/hNqQLM4AmN8z+CpyOTFMMxcX6S9LsC+moNS4mLcg9dz2/UpTVWy/DKjyYoSahDPOsBa7v1cvwS4DelCmegORyv/Opj36m5AvzMqRZYNjnr27TTRG2o9r1eiBUUWPbwuV4juqPllCsebd5eNSrQLzo1+cKHeOcHLEOrbMxrHtS2npJGBrnyG3alrhksBPzb4qSXgqYD+bL6bggqra/+4LaKni44kM/ynJKlNEUC80Pk6EQodmC+lVVWM2fmr+8HEtoMA/eDVuTTYR3BUzxblcC87P5En5+Z+4HnEunBGei/59533+fJZGH57gvY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ice list, thank you. Could you please explain what made you switch to</w:t>
      </w:r>
      <w:r>
        <w:t xml:space="preserve"> </w:t>
      </w:r>
      <w:r>
        <w:t xml:space="preserve">Pocket instead of your previous preferred app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2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8</dc:title>
  <dc:creator/>
  <cp:keywords/>
  <dcterms:created xsi:type="dcterms:W3CDTF">2026-05-03T11:02:07Z</dcterms:created>
  <dcterms:modified xsi:type="dcterms:W3CDTF">2026-05-03T1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